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A0D3A" w14:textId="191F11FE" w:rsidR="00534157" w:rsidRPr="00534157" w:rsidRDefault="0018166D" w:rsidP="00C93B53">
      <w:pPr>
        <w:pStyle w:val="Heading2"/>
        <w:spacing w:after="0"/>
      </w:pPr>
      <w:r w:rsidRPr="0018166D">
        <w:t>Lecture 1</w:t>
      </w:r>
      <w:r w:rsidR="00C93B53">
        <w:t>2</w:t>
      </w:r>
      <w:r w:rsidRPr="0018166D">
        <w:t>-graph</w:t>
      </w:r>
      <w:r w:rsidR="00C93B53">
        <w:t>s</w:t>
      </w:r>
    </w:p>
    <w:p w14:paraId="300A4F3A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. What is the main advantage of using an adjacency list representation for graphs compared to an adjacency matrix?</w:t>
      </w:r>
    </w:p>
    <w:p w14:paraId="168E1FF1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Faster edge insertion</w:t>
      </w:r>
    </w:p>
    <w:p w14:paraId="656C190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 xml:space="preserve">B) Faster edge deletion </w:t>
      </w:r>
    </w:p>
    <w:p w14:paraId="7F09B98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More space-efficient for sparse graphs</w:t>
      </w:r>
    </w:p>
    <w:p w14:paraId="3320280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Better for dense graphs</w:t>
      </w:r>
    </w:p>
    <w:p w14:paraId="5217D722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C) More space-efficient for sparse graphs</w:t>
      </w:r>
    </w:p>
    <w:p w14:paraId="77A5265D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15BDB706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2. In a graph with V vertices, what is the maximum number of edges possible in an undirected graph without self-loops?</w:t>
      </w:r>
    </w:p>
    <w:p w14:paraId="2A2310C3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V^2</w:t>
      </w:r>
    </w:p>
    <w:p w14:paraId="1E46C96E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V(V-1)</w:t>
      </w:r>
    </w:p>
    <w:p w14:paraId="1CAA4A78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V(V-1)/2</w:t>
      </w:r>
    </w:p>
    <w:p w14:paraId="4BF79856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2V</w:t>
      </w:r>
    </w:p>
    <w:p w14:paraId="749C04AA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206BDD67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C) V(V-1)/2</w:t>
      </w:r>
    </w:p>
    <w:p w14:paraId="651984C5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1F0756EE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3. Which data structure is used to implement breadth-first search?</w:t>
      </w:r>
    </w:p>
    <w:p w14:paraId="779EA85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Stack</w:t>
      </w:r>
    </w:p>
    <w:p w14:paraId="1CAE4265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Queue</w:t>
      </w:r>
    </w:p>
    <w:p w14:paraId="6435D629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Priority Queue</w:t>
      </w:r>
    </w:p>
    <w:p w14:paraId="0065C8F3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Linked List</w:t>
      </w:r>
    </w:p>
    <w:p w14:paraId="5BDAD4E3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7525F4A9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B) Queue</w:t>
      </w:r>
    </w:p>
    <w:p w14:paraId="4C27EAB5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32641093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4. What is the time complexity of depth-first search for a graph represented using an adjacency list?</w:t>
      </w:r>
    </w:p>
    <w:p w14:paraId="43DCA3AE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O(V)</w:t>
      </w:r>
    </w:p>
    <w:p w14:paraId="0280209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O(E)</w:t>
      </w:r>
    </w:p>
    <w:p w14:paraId="086F9E59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O(V + E)</w:t>
      </w:r>
    </w:p>
    <w:p w14:paraId="3D1A6D1D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O(V * E)</w:t>
      </w:r>
    </w:p>
    <w:p w14:paraId="39D8C585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4C1E619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C) O(V + E)</w:t>
      </w:r>
    </w:p>
    <w:p w14:paraId="4493F697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7B67D2E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5. Which of the following is NOT a typical application of depth-first search?</w:t>
      </w:r>
    </w:p>
    <w:p w14:paraId="5913A04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Finding connected components</w:t>
      </w:r>
    </w:p>
    <w:p w14:paraId="60F94120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Topological sorting</w:t>
      </w:r>
    </w:p>
    <w:p w14:paraId="55444755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Cycle detection</w:t>
      </w:r>
    </w:p>
    <w:p w14:paraId="3771787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Finding shortest paths</w:t>
      </w:r>
    </w:p>
    <w:p w14:paraId="17287A34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06E4DD1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D) Finding shortest paths</w:t>
      </w:r>
    </w:p>
    <w:p w14:paraId="150321D6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3435DE18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6. In a breadth-first search, what does the distTo[] array represent?</w:t>
      </w:r>
    </w:p>
    <w:p w14:paraId="1195FFE9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A) The number of edges in the shortest path from the source to each vertex</w:t>
      </w:r>
    </w:p>
    <w:p w14:paraId="4287422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The total weight of the shortest path from the source to each vertex</w:t>
      </w:r>
    </w:p>
    <w:p w14:paraId="5A02521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The number of vertices in the shortest path from the source to each vertex</w:t>
      </w:r>
    </w:p>
    <w:p w14:paraId="26155BA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The maximum flow from the source to each vertex</w:t>
      </w:r>
    </w:p>
    <w:p w14:paraId="1C6B1C0C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541FB92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A) The number of edges in the shortest path from the source to each vertex</w:t>
      </w:r>
    </w:p>
    <w:p w14:paraId="600FAB64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542F166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7. What is the primary difference between depth-first search and breadth-first search?</w:t>
      </w:r>
    </w:p>
    <w:p w14:paraId="2D7C8AE0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DFS uses a stack, BFS uses a queue</w:t>
      </w:r>
    </w:p>
    <w:p w14:paraId="1DE87218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DFS is recursive, BFS is iterative</w:t>
      </w:r>
    </w:p>
    <w:p w14:paraId="796DB777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DFS finds shortest paths, BFS doesn't</w:t>
      </w:r>
    </w:p>
    <w:p w14:paraId="01244BA4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DFS works on directed graphs, BFS on undirected graphs</w:t>
      </w:r>
    </w:p>
    <w:p w14:paraId="68768C58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26F30DE6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A) DFS uses a stack, BFS uses a queue</w:t>
      </w:r>
    </w:p>
    <w:p w14:paraId="5568EE25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3584E71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8. Which graph traversal algorithm is typically used for web crawling?</w:t>
      </w:r>
    </w:p>
    <w:p w14:paraId="46A35665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Depth-first search</w:t>
      </w:r>
    </w:p>
    <w:p w14:paraId="03363B22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Breadth-first search</w:t>
      </w:r>
    </w:p>
    <w:p w14:paraId="5287440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Dijkstra's algorithm</w:t>
      </w:r>
    </w:p>
    <w:p w14:paraId="2A4A38C9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Floyd-Warshall algorithm</w:t>
      </w:r>
    </w:p>
    <w:p w14:paraId="7C7138E1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1EA002F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B) Breadth-first search</w:t>
      </w:r>
    </w:p>
    <w:p w14:paraId="7B9F18BE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21852EC1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9. What is a topological sort of a directed graph?</w:t>
      </w:r>
    </w:p>
    <w:p w14:paraId="0D5F742A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Sorting the vertices by their in-degree</w:t>
      </w:r>
    </w:p>
    <w:p w14:paraId="21F81EC4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Sorting the vertices by their out-degree</w:t>
      </w:r>
    </w:p>
    <w:p w14:paraId="46C0FED3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An ordering of vertices such that for every directed edge u-&gt;v, u comes before v in the ordering</w:t>
      </w:r>
    </w:p>
    <w:p w14:paraId="74FCB246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An ordering of vertices by their discovery time in DFS</w:t>
      </w:r>
    </w:p>
    <w:p w14:paraId="1D502E87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2815B7B4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C) An ordering of vertices such that for every directed edge u-&gt;v, u comes before v in the ordering</w:t>
      </w:r>
    </w:p>
    <w:p w14:paraId="643532E1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67EDCE4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0. Which of the following is a necessary condition for a graph to have a valid topological sort?</w:t>
      </w:r>
    </w:p>
    <w:p w14:paraId="29108E1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The graph must be connected</w:t>
      </w:r>
    </w:p>
    <w:p w14:paraId="7B2880BD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The graph must be acyclic</w:t>
      </w:r>
    </w:p>
    <w:p w14:paraId="5BDFD82E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The graph must be undirected</w:t>
      </w:r>
    </w:p>
    <w:p w14:paraId="357550ED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The graph must have at least one source vertex</w:t>
      </w:r>
    </w:p>
    <w:p w14:paraId="70AE635F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6D271418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B) The graph must be acyclic</w:t>
      </w:r>
    </w:p>
    <w:p w14:paraId="0F3ABBCE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5B4394A4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1. What is the purpose of the marked[] array in graph traversal algorithms?</w:t>
      </w:r>
    </w:p>
    <w:p w14:paraId="4AAA4A5E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To store the shortest distance to each vertex</w:t>
      </w:r>
    </w:p>
    <w:p w14:paraId="01F3DC7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To keep track of which vertices have been visited</w:t>
      </w:r>
    </w:p>
    <w:p w14:paraId="035E167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To store the parent of each vertex in the traversal tree</w:t>
      </w:r>
    </w:p>
    <w:p w14:paraId="4B911E37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D) To count the number of edges incident to each vertex</w:t>
      </w:r>
    </w:p>
    <w:p w14:paraId="1940F0ED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6B676D31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B) To keep track of which vertices have been visited</w:t>
      </w:r>
    </w:p>
    <w:p w14:paraId="79D4DA5F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75CA6C2A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2. In the context of graph algorithms, what does DAG stand for?</w:t>
      </w:r>
    </w:p>
    <w:p w14:paraId="71A4789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Directed Acyclic Graph</w:t>
      </w:r>
    </w:p>
    <w:p w14:paraId="4DB46538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Doubly Adjacent Graph</w:t>
      </w:r>
    </w:p>
    <w:p w14:paraId="1C9C001E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Depth-first Adjacency Graph</w:t>
      </w:r>
    </w:p>
    <w:p w14:paraId="27BD5285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Directed Algorithmic Graph</w:t>
      </w:r>
    </w:p>
    <w:p w14:paraId="25138711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79316D57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A) Directed Acyclic Graph</w:t>
      </w:r>
    </w:p>
    <w:p w14:paraId="783C9E75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4897F872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3. Which of the following is NOT a property of connected components in an undirected graph?</w:t>
      </w:r>
    </w:p>
    <w:p w14:paraId="092316B1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Reflexivity</w:t>
      </w:r>
    </w:p>
    <w:p w14:paraId="222A3FA5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Symmetry</w:t>
      </w:r>
    </w:p>
    <w:p w14:paraId="49D87163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Transitivity</w:t>
      </w:r>
    </w:p>
    <w:p w14:paraId="0F82B1A5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Uniqueness</w:t>
      </w:r>
    </w:p>
    <w:p w14:paraId="23E5AFC8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3D953EE8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D) Uniqueness</w:t>
      </w:r>
    </w:p>
    <w:p w14:paraId="219B2D6A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5929FAE5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4. What is the primary purpose of the edgeTo[] array in graph traversal algorithms?</w:t>
      </w:r>
    </w:p>
    <w:p w14:paraId="3A8B16A8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To store the weight of each edge</w:t>
      </w:r>
    </w:p>
    <w:p w14:paraId="04F1015A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To keep track of the path from the source to each vertex</w:t>
      </w:r>
    </w:p>
    <w:p w14:paraId="2CCD96C3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To count the number of edges in the graph</w:t>
      </w:r>
    </w:p>
    <w:p w14:paraId="661D921A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To store the adjacency list for each vertex</w:t>
      </w:r>
    </w:p>
    <w:p w14:paraId="177AD26E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5DE7776A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B) To keep track of the path from the source to each vertex</w:t>
      </w:r>
    </w:p>
    <w:p w14:paraId="13DCF2DB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1E5D6AC4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5. Which graph traversal order visits the root, then the left subtree, and finally the right subtree?</w:t>
      </w:r>
    </w:p>
    <w:p w14:paraId="00D5A551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In-order</w:t>
      </w:r>
    </w:p>
    <w:p w14:paraId="1F33CC2D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Pre-order</w:t>
      </w:r>
    </w:p>
    <w:p w14:paraId="212C9339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Post-order</w:t>
      </w:r>
    </w:p>
    <w:p w14:paraId="4618AB84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Level-order</w:t>
      </w:r>
    </w:p>
    <w:p w14:paraId="3B78B2D2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2070E594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B) Pre-order</w:t>
      </w:r>
    </w:p>
    <w:p w14:paraId="26241697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51835EB2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6. What is the main advantage of using depth-first search for cycle detection in directed graphs?</w:t>
      </w:r>
    </w:p>
    <w:p w14:paraId="37D4A336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It's faster than breadth-first search</w:t>
      </w:r>
    </w:p>
    <w:p w14:paraId="73863292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It can detect cycles as soon as they are encountered</w:t>
      </w:r>
    </w:p>
    <w:p w14:paraId="7E4EF0B7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It uses less memory than breadth-first search</w:t>
      </w:r>
    </w:p>
    <w:p w14:paraId="3575890D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It can find all cycles in a single pass</w:t>
      </w:r>
    </w:p>
    <w:p w14:paraId="79179934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195D45C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B) It can detect cycles as soon as they are encountered</w:t>
      </w:r>
    </w:p>
    <w:p w14:paraId="2A4B57C9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27738819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7. In the context of graph algorithms, what does BFS stand for?</w:t>
      </w:r>
    </w:p>
    <w:p w14:paraId="1638E4E7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Best-First Search</w:t>
      </w:r>
    </w:p>
    <w:p w14:paraId="1FB21FC7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Breadth-First Sort</w:t>
      </w:r>
    </w:p>
    <w:p w14:paraId="0F79CF11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Breadth-First Search</w:t>
      </w:r>
    </w:p>
    <w:p w14:paraId="4F097460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Binary Field Search</w:t>
      </w:r>
    </w:p>
    <w:p w14:paraId="38C25F5E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13D1607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C) Breadth-First Search</w:t>
      </w:r>
    </w:p>
    <w:p w14:paraId="626F2586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5CFF7386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8. Which of the following is a valid application of topological sort?</w:t>
      </w:r>
    </w:p>
    <w:p w14:paraId="4EFFC075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Finding the shortest path in a weighted graph</w:t>
      </w:r>
    </w:p>
    <w:p w14:paraId="44872E1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Detecting cycles in an undirected graph</w:t>
      </w:r>
    </w:p>
    <w:p w14:paraId="1100A757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Scheduling tasks with dependencies</w:t>
      </w:r>
    </w:p>
    <w:p w14:paraId="61206CCD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Finding strongly connected components</w:t>
      </w:r>
    </w:p>
    <w:p w14:paraId="33FAD727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391CD57A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C) Scheduling tasks with dependencies</w:t>
      </w:r>
    </w:p>
    <w:p w14:paraId="223668C9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1C5EBB17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19. What data structure is used to implement depth-first search iteratively?</w:t>
      </w:r>
    </w:p>
    <w:p w14:paraId="793C338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Queue</w:t>
      </w:r>
    </w:p>
    <w:p w14:paraId="15928C08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Stack</w:t>
      </w:r>
    </w:p>
    <w:p w14:paraId="3212C049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Heap</w:t>
      </w:r>
    </w:p>
    <w:p w14:paraId="14677EE6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Hash table</w:t>
      </w:r>
    </w:p>
    <w:p w14:paraId="617BF0E1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6AD4D1D6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B) Stack</w:t>
      </w:r>
    </w:p>
    <w:p w14:paraId="0182E061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14E6906E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20. Which of the following is NOT a typical application of breadth-first search?</w:t>
      </w:r>
    </w:p>
    <w:p w14:paraId="6C3F7F5C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) Finding shortest paths in unweighted graphs</w:t>
      </w:r>
    </w:p>
    <w:p w14:paraId="5B05E8FD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B) Web crawling</w:t>
      </w:r>
    </w:p>
    <w:p w14:paraId="0CC81E2F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C) Finding strongly connected components</w:t>
      </w:r>
    </w:p>
    <w:p w14:paraId="743AB69B" w14:textId="77777777" w:rsidR="00534157" w:rsidRPr="00534157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D) Level-order traversal of a tree</w:t>
      </w:r>
    </w:p>
    <w:p w14:paraId="0B7C47BB" w14:textId="77777777" w:rsidR="00534157" w:rsidRPr="00534157" w:rsidRDefault="00534157" w:rsidP="00C93B53">
      <w:pPr>
        <w:spacing w:after="0"/>
        <w:rPr>
          <w:sz w:val="22"/>
          <w:szCs w:val="22"/>
        </w:rPr>
      </w:pPr>
    </w:p>
    <w:p w14:paraId="79C2DDBC" w14:textId="492F3D59" w:rsidR="00CC71D0" w:rsidRPr="00C06D7A" w:rsidRDefault="00534157" w:rsidP="00C93B53">
      <w:pPr>
        <w:spacing w:after="0"/>
        <w:rPr>
          <w:sz w:val="22"/>
          <w:szCs w:val="22"/>
        </w:rPr>
      </w:pPr>
      <w:r w:rsidRPr="00534157">
        <w:rPr>
          <w:sz w:val="22"/>
          <w:szCs w:val="22"/>
        </w:rPr>
        <w:t>Answer: C) Finding strongly connected components</w:t>
      </w:r>
    </w:p>
    <w:sectPr w:rsidR="00CC71D0" w:rsidRPr="00C06D7A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F50EAA" w14:textId="77777777" w:rsidR="00B21814" w:rsidRDefault="00B21814" w:rsidP="00C93B53">
      <w:pPr>
        <w:spacing w:after="0" w:line="240" w:lineRule="auto"/>
      </w:pPr>
      <w:r>
        <w:separator/>
      </w:r>
    </w:p>
  </w:endnote>
  <w:endnote w:type="continuationSeparator" w:id="0">
    <w:p w14:paraId="601AFE10" w14:textId="77777777" w:rsidR="00B21814" w:rsidRDefault="00B21814" w:rsidP="00C93B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E232BA" w14:textId="77777777" w:rsidR="00B21814" w:rsidRDefault="00B21814" w:rsidP="00C93B53">
      <w:pPr>
        <w:spacing w:after="0" w:line="240" w:lineRule="auto"/>
      </w:pPr>
      <w:r>
        <w:separator/>
      </w:r>
    </w:p>
  </w:footnote>
  <w:footnote w:type="continuationSeparator" w:id="0">
    <w:p w14:paraId="2BFA359D" w14:textId="77777777" w:rsidR="00B21814" w:rsidRDefault="00B21814" w:rsidP="00C93B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94064" w14:textId="5C7DD18D" w:rsidR="00C93B53" w:rsidRDefault="00C93B5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1DCF58C" wp14:editId="452FEB6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556800222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A2A87D" w14:textId="1A26820E" w:rsidR="00C93B53" w:rsidRPr="00C93B53" w:rsidRDefault="00C93B53" w:rsidP="00C93B5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93B5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DCF58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2BA2A87D" w14:textId="1A26820E" w:rsidR="00C93B53" w:rsidRPr="00C93B53" w:rsidRDefault="00C93B53" w:rsidP="00C93B5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93B5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736E3" w14:textId="5487D110" w:rsidR="00C93B53" w:rsidRDefault="00C93B5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96C2C59" wp14:editId="507887E7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685793837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A611CB" w14:textId="1A056A58" w:rsidR="00C93B53" w:rsidRPr="00C93B53" w:rsidRDefault="00C93B53" w:rsidP="00C93B5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93B5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6C2C5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4CA611CB" w14:textId="1A056A58" w:rsidR="00C93B53" w:rsidRPr="00C93B53" w:rsidRDefault="00C93B53" w:rsidP="00C93B5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93B5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33E7D9" w14:textId="760D3641" w:rsidR="00C93B53" w:rsidRDefault="00C93B5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3E7494E" wp14:editId="10290F7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918518117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411CC79" w14:textId="59DDF913" w:rsidR="00C93B53" w:rsidRPr="00C93B53" w:rsidRDefault="00C93B53" w:rsidP="00C93B5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93B5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E7494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2411CC79" w14:textId="59DDF913" w:rsidR="00C93B53" w:rsidRPr="00C93B53" w:rsidRDefault="00C93B53" w:rsidP="00C93B5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93B5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3Mjc3NjE1MTZX0lEKTi0uzszPAykwqQUAhhT+8SwAAAA="/>
  </w:docVars>
  <w:rsids>
    <w:rsidRoot w:val="00CC71D0"/>
    <w:rsid w:val="00016C8E"/>
    <w:rsid w:val="00152A56"/>
    <w:rsid w:val="0018166D"/>
    <w:rsid w:val="002C685C"/>
    <w:rsid w:val="00534157"/>
    <w:rsid w:val="00656677"/>
    <w:rsid w:val="00A861AA"/>
    <w:rsid w:val="00B21814"/>
    <w:rsid w:val="00C06D7A"/>
    <w:rsid w:val="00C93B53"/>
    <w:rsid w:val="00CC71D0"/>
    <w:rsid w:val="00D7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8B05A2"/>
  <w15:chartTrackingRefBased/>
  <w15:docId w15:val="{6FC59D5F-372D-4670-A697-A17A2645C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C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71D0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93B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B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65</Words>
  <Characters>4366</Characters>
  <Application>Microsoft Office Word</Application>
  <DocSecurity>0</DocSecurity>
  <Lines>36</Lines>
  <Paragraphs>10</Paragraphs>
  <ScaleCrop>false</ScaleCrop>
  <Company/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48:00Z</dcterms:created>
  <dcterms:modified xsi:type="dcterms:W3CDTF">2025-04-1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25a4365,213018de,647b2c2d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